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B08500" w14:textId="7A7822F8" w:rsidR="00956EEE" w:rsidRDefault="00956EEE" w:rsidP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numbers from 1 to 20.</w:t>
      </w:r>
      <w:r w:rsidRPr="00E9508C">
        <w:rPr>
          <w:b/>
          <w:bCs/>
        </w:rPr>
        <w:br/>
      </w:r>
    </w:p>
    <w:p w14:paraId="438A3D23" w14:textId="77777777" w:rsidR="00956EEE" w:rsidRPr="00956EEE" w:rsidRDefault="00956EEE" w:rsidP="00956EE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956EEE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956EEE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956EEE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956EEE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956EEE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r w:rsidRPr="00956EEE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956EEE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=</w:t>
      </w:r>
      <w:r w:rsidRPr="00956EEE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r w:rsidRPr="00956EEE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956EEE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{</w:t>
      </w:r>
    </w:p>
    <w:p w14:paraId="29585124" w14:textId="77777777" w:rsidR="00956EEE" w:rsidRPr="00956EEE" w:rsidRDefault="00956EEE" w:rsidP="00956EE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956EEE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956EEE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956EEE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14:paraId="3C2D9B5C" w14:textId="77777777" w:rsidR="00956EEE" w:rsidRPr="00956EEE" w:rsidRDefault="00956EEE" w:rsidP="00956EEE">
      <w:pPr>
        <w:pStyle w:val="ListParagraph"/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956EEE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14:paraId="7AB4701E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24705B27" w14:textId="2651F8F6" w:rsidR="00956EEE" w:rsidRPr="00956EEE" w:rsidRDefault="00956EEE" w:rsidP="00956EEE">
      <w:pPr>
        <w:pStyle w:val="Compact"/>
        <w:ind w:left="720"/>
        <w:rPr>
          <w:b/>
          <w:bCs/>
        </w:rPr>
      </w:pPr>
    </w:p>
    <w:p w14:paraId="13044664" w14:textId="77777777" w:rsidR="00956EEE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squares of numbers from 1 to 10.</w:t>
      </w:r>
    </w:p>
    <w:p w14:paraId="5F26660D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0D7C4F1C" w14:textId="069D979E" w:rsidR="00E37DE6" w:rsidRPr="00956EEE" w:rsidRDefault="00956EEE" w:rsidP="00956EEE">
      <w:pPr>
        <w:pStyle w:val="Compact"/>
        <w:ind w:left="720"/>
        <w:rPr>
          <w:b/>
          <w:bCs/>
          <w:lang w:val="en-IN"/>
        </w:rPr>
      </w:pPr>
      <w:r w:rsidRPr="00956EEE">
        <w:rPr>
          <w:b/>
          <w:bCs/>
        </w:rPr>
        <w:drawing>
          <wp:inline distT="0" distB="0" distL="0" distR="0" wp14:anchorId="66CE2A6A" wp14:editId="0E3E102F">
            <wp:extent cx="4105848" cy="1324160"/>
            <wp:effectExtent l="0" t="0" r="0" b="9525"/>
            <wp:docPr id="1594872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87285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508C">
        <w:rPr>
          <w:b/>
          <w:bCs/>
        </w:rPr>
        <w:br/>
      </w:r>
    </w:p>
    <w:p w14:paraId="502667BB" w14:textId="77777777" w:rsidR="00956EEE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Us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multiples of 5.</w:t>
      </w:r>
    </w:p>
    <w:p w14:paraId="2B71DE0D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74F39041" w14:textId="04862E6E" w:rsidR="00E37DE6" w:rsidRPr="00E9508C" w:rsidRDefault="00956EEE" w:rsidP="00956EEE">
      <w:pPr>
        <w:pStyle w:val="Compact"/>
        <w:ind w:left="720"/>
        <w:rPr>
          <w:b/>
          <w:bCs/>
        </w:rPr>
      </w:pPr>
      <w:r w:rsidRPr="00956EEE">
        <w:rPr>
          <w:b/>
          <w:bCs/>
        </w:rPr>
        <w:drawing>
          <wp:inline distT="0" distB="0" distL="0" distR="0" wp14:anchorId="2AAFE25E" wp14:editId="388BFF09">
            <wp:extent cx="3610479" cy="1209844"/>
            <wp:effectExtent l="0" t="0" r="9525" b="9525"/>
            <wp:docPr id="315593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59385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508C">
        <w:rPr>
          <w:b/>
          <w:bCs/>
        </w:rPr>
        <w:br/>
      </w:r>
    </w:p>
    <w:p w14:paraId="0B1567AD" w14:textId="77777777" w:rsidR="00956EEE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numbers from 20 to 1 in reverse order.</w:t>
      </w:r>
    </w:p>
    <w:p w14:paraId="0EC2B4EE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2D320F19" w14:textId="77777777" w:rsidR="002F6668" w:rsidRDefault="007F60CA" w:rsidP="00956EEE">
      <w:pPr>
        <w:pStyle w:val="Compact"/>
        <w:ind w:left="720"/>
        <w:rPr>
          <w:b/>
          <w:bCs/>
        </w:rPr>
      </w:pPr>
      <w:r w:rsidRPr="007F60CA">
        <w:rPr>
          <w:b/>
          <w:bCs/>
        </w:rPr>
        <w:drawing>
          <wp:inline distT="0" distB="0" distL="0" distR="0" wp14:anchorId="02BEF134" wp14:editId="72380BF7">
            <wp:extent cx="3524742" cy="1133633"/>
            <wp:effectExtent l="0" t="0" r="0" b="9525"/>
            <wp:docPr id="1618558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55889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BB62B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1386CACA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68234082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4CC0FA31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3389B43C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3EF1F876" w14:textId="224B084A" w:rsidR="00E37DE6" w:rsidRPr="00E9508C" w:rsidRDefault="00956EEE" w:rsidP="00956EEE">
      <w:pPr>
        <w:pStyle w:val="Compact"/>
        <w:ind w:left="720"/>
        <w:rPr>
          <w:b/>
          <w:bCs/>
        </w:rPr>
      </w:pPr>
      <w:r w:rsidRPr="00E9508C">
        <w:rPr>
          <w:b/>
          <w:bCs/>
        </w:rPr>
        <w:br/>
      </w:r>
    </w:p>
    <w:p w14:paraId="63D5A19A" w14:textId="77777777" w:rsidR="00E37DE6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lastRenderedPageBreak/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even numbers in reverse order (e.g., 20, 18, 16, …).</w:t>
      </w:r>
    </w:p>
    <w:p w14:paraId="0E15EE42" w14:textId="77777777" w:rsidR="002F6668" w:rsidRDefault="002F6668" w:rsidP="002F6668">
      <w:pPr>
        <w:pStyle w:val="Compact"/>
        <w:ind w:left="720"/>
        <w:rPr>
          <w:b/>
          <w:bCs/>
        </w:rPr>
      </w:pPr>
    </w:p>
    <w:p w14:paraId="1FADA12D" w14:textId="424368D8" w:rsidR="002F6668" w:rsidRDefault="002F6668" w:rsidP="002F6668">
      <w:pPr>
        <w:pStyle w:val="Compact"/>
        <w:ind w:left="720"/>
        <w:rPr>
          <w:b/>
          <w:bCs/>
        </w:rPr>
      </w:pPr>
      <w:r w:rsidRPr="002F6668">
        <w:rPr>
          <w:b/>
          <w:bCs/>
        </w:rPr>
        <w:drawing>
          <wp:inline distT="0" distB="0" distL="0" distR="0" wp14:anchorId="2F1A09E6" wp14:editId="14FA97D2">
            <wp:extent cx="3877216" cy="1762371"/>
            <wp:effectExtent l="0" t="0" r="9525" b="9525"/>
            <wp:docPr id="17777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71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F45E2" w14:textId="77777777" w:rsidR="007F60CA" w:rsidRDefault="007F60CA" w:rsidP="007F60CA">
      <w:pPr>
        <w:pStyle w:val="Compact"/>
        <w:ind w:left="720"/>
        <w:rPr>
          <w:b/>
          <w:bCs/>
        </w:rPr>
      </w:pPr>
    </w:p>
    <w:p w14:paraId="39296996" w14:textId="77777777" w:rsidR="007F60CA" w:rsidRDefault="007F60CA" w:rsidP="007F60CA">
      <w:pPr>
        <w:pStyle w:val="Compact"/>
        <w:ind w:left="720"/>
        <w:rPr>
          <w:b/>
          <w:bCs/>
        </w:rPr>
      </w:pPr>
    </w:p>
    <w:p w14:paraId="1494F8DB" w14:textId="77777777" w:rsidR="007F60CA" w:rsidRPr="00E9508C" w:rsidRDefault="007F60CA" w:rsidP="007F60CA">
      <w:pPr>
        <w:pStyle w:val="Compact"/>
        <w:ind w:left="720"/>
        <w:rPr>
          <w:b/>
          <w:bCs/>
        </w:rPr>
      </w:pPr>
    </w:p>
    <w:p w14:paraId="15A58FE0" w14:textId="77777777" w:rsidR="00E37DE6" w:rsidRDefault="00956EEE">
      <w:pPr>
        <w:pStyle w:val="Heading3"/>
      </w:pPr>
      <w:bookmarkStart w:id="0" w:name="array"/>
      <w:r>
        <w:t>Array</w:t>
      </w:r>
    </w:p>
    <w:p w14:paraId="0B8D52AE" w14:textId="77777777" w:rsidR="00E37DE6" w:rsidRDefault="00956EEE">
      <w:pPr>
        <w:pStyle w:val="Compact"/>
        <w:numPr>
          <w:ilvl w:val="0"/>
          <w:numId w:val="3"/>
        </w:numPr>
      </w:pPr>
      <w:r>
        <w:rPr>
          <w:b/>
          <w:bCs/>
        </w:rPr>
        <w:t>Print each element of the array</w:t>
      </w:r>
    </w:p>
    <w:p w14:paraId="47A98991" w14:textId="77777777" w:rsidR="00E37DE6" w:rsidRDefault="00956EEE">
      <w:pPr>
        <w:numPr>
          <w:ilvl w:val="1"/>
          <w:numId w:val="4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10, 20, 30, 40, 50]</w:t>
      </w:r>
      <w:r>
        <w:br/>
      </w:r>
    </w:p>
    <w:p w14:paraId="4E0F6DE5" w14:textId="77777777" w:rsidR="00E37DE6" w:rsidRDefault="00956EEE">
      <w:pPr>
        <w:numPr>
          <w:ilvl w:val="1"/>
          <w:numId w:val="4"/>
        </w:numPr>
      </w:pPr>
      <w:r>
        <w:rPr>
          <w:b/>
          <w:bCs/>
        </w:rPr>
        <w:t>Expected Output:</w:t>
      </w:r>
    </w:p>
    <w:p w14:paraId="40F7CB73" w14:textId="77777777" w:rsidR="00E37DE6" w:rsidRPr="007F60CA" w:rsidRDefault="00956EEE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10  </w:t>
      </w:r>
      <w:r>
        <w:br/>
      </w:r>
      <w:r>
        <w:rPr>
          <w:rStyle w:val="VerbatimChar"/>
        </w:rPr>
        <w:t xml:space="preserve">20  </w:t>
      </w:r>
      <w:r>
        <w:br/>
      </w:r>
      <w:r>
        <w:rPr>
          <w:rStyle w:val="VerbatimChar"/>
        </w:rPr>
        <w:t xml:space="preserve">30  </w:t>
      </w:r>
      <w:r>
        <w:br/>
      </w:r>
      <w:r>
        <w:rPr>
          <w:rStyle w:val="VerbatimChar"/>
        </w:rPr>
        <w:t xml:space="preserve">40  </w:t>
      </w:r>
      <w:r>
        <w:br/>
      </w:r>
      <w:r>
        <w:rPr>
          <w:rStyle w:val="VerbatimChar"/>
        </w:rPr>
        <w:t xml:space="preserve">50  </w:t>
      </w:r>
    </w:p>
    <w:p w14:paraId="731C80BB" w14:textId="7DA45139" w:rsidR="007F60CA" w:rsidRDefault="007F60CA">
      <w:pPr>
        <w:pStyle w:val="SourceCode"/>
        <w:numPr>
          <w:ilvl w:val="1"/>
          <w:numId w:val="1"/>
        </w:numPr>
      </w:pPr>
      <w:r w:rsidRPr="007F60CA">
        <w:drawing>
          <wp:inline distT="0" distB="0" distL="0" distR="0" wp14:anchorId="23CCF66A" wp14:editId="0915F9FB">
            <wp:extent cx="4772691" cy="1600423"/>
            <wp:effectExtent l="0" t="0" r="8890" b="0"/>
            <wp:docPr id="1662667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6670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DA61" w14:textId="77777777" w:rsidR="002F6668" w:rsidRDefault="002F6668" w:rsidP="002F6668">
      <w:pPr>
        <w:pStyle w:val="SourceCode"/>
      </w:pPr>
    </w:p>
    <w:p w14:paraId="59B6F808" w14:textId="77777777" w:rsidR="002F6668" w:rsidRDefault="002F6668" w:rsidP="002F6668">
      <w:pPr>
        <w:pStyle w:val="SourceCode"/>
      </w:pPr>
    </w:p>
    <w:p w14:paraId="1402F718" w14:textId="77777777" w:rsidR="002F6668" w:rsidRDefault="002F6668" w:rsidP="002F6668">
      <w:pPr>
        <w:pStyle w:val="SourceCode"/>
      </w:pPr>
    </w:p>
    <w:p w14:paraId="0D30013C" w14:textId="77777777" w:rsidR="002F6668" w:rsidRDefault="002F6668" w:rsidP="002F6668">
      <w:pPr>
        <w:pStyle w:val="SourceCode"/>
      </w:pPr>
    </w:p>
    <w:p w14:paraId="7D44CBC5" w14:textId="77777777" w:rsidR="00E37DE6" w:rsidRDefault="00956EEE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Print the index of each element along with its value</w:t>
      </w:r>
    </w:p>
    <w:p w14:paraId="534A5254" w14:textId="77777777" w:rsidR="00E37DE6" w:rsidRDefault="00956EEE">
      <w:pPr>
        <w:numPr>
          <w:ilvl w:val="1"/>
          <w:numId w:val="5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'apple', 'banana', 'cherry']</w:t>
      </w:r>
      <w:r>
        <w:br/>
      </w:r>
    </w:p>
    <w:p w14:paraId="654553D4" w14:textId="77777777" w:rsidR="00E37DE6" w:rsidRDefault="00956EEE">
      <w:pPr>
        <w:numPr>
          <w:ilvl w:val="1"/>
          <w:numId w:val="5"/>
        </w:numPr>
      </w:pPr>
      <w:r>
        <w:rPr>
          <w:b/>
          <w:bCs/>
        </w:rPr>
        <w:t>Expected Output:</w:t>
      </w:r>
    </w:p>
    <w:p w14:paraId="2FADDAC3" w14:textId="77777777" w:rsidR="00E37DE6" w:rsidRPr="00FE340E" w:rsidRDefault="00956EEE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Index 0: apple  </w:t>
      </w:r>
      <w:r>
        <w:br/>
      </w:r>
      <w:r>
        <w:rPr>
          <w:rStyle w:val="VerbatimChar"/>
        </w:rPr>
        <w:t xml:space="preserve">Index 1: banana  </w:t>
      </w:r>
      <w:r>
        <w:br/>
      </w:r>
      <w:r>
        <w:rPr>
          <w:rStyle w:val="VerbatimChar"/>
        </w:rPr>
        <w:t xml:space="preserve">Index 2: cherry  </w:t>
      </w:r>
      <w:bookmarkEnd w:id="0"/>
    </w:p>
    <w:p w14:paraId="536B67A2" w14:textId="4DC400CC" w:rsidR="00FE340E" w:rsidRDefault="00FE340E" w:rsidP="00FE340E">
      <w:pPr>
        <w:pStyle w:val="SourceCode"/>
        <w:numPr>
          <w:ilvl w:val="0"/>
          <w:numId w:val="1"/>
        </w:numPr>
      </w:pPr>
      <w:r w:rsidRPr="00FE340E">
        <w:drawing>
          <wp:inline distT="0" distB="0" distL="0" distR="0" wp14:anchorId="735F74B6" wp14:editId="300D6BD2">
            <wp:extent cx="4658375" cy="1390844"/>
            <wp:effectExtent l="0" t="0" r="8890" b="0"/>
            <wp:docPr id="334624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6243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34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41521C" w14:textId="77777777" w:rsidR="00406339" w:rsidRDefault="00406339">
      <w:pPr>
        <w:spacing w:after="0"/>
      </w:pPr>
      <w:r>
        <w:separator/>
      </w:r>
    </w:p>
  </w:endnote>
  <w:endnote w:type="continuationSeparator" w:id="0">
    <w:p w14:paraId="78067CE6" w14:textId="77777777" w:rsidR="00406339" w:rsidRDefault="00406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A98EE8" w14:textId="77777777" w:rsidR="00406339" w:rsidRDefault="00406339">
      <w:r>
        <w:separator/>
      </w:r>
    </w:p>
  </w:footnote>
  <w:footnote w:type="continuationSeparator" w:id="0">
    <w:p w14:paraId="398F0908" w14:textId="77777777" w:rsidR="00406339" w:rsidRDefault="00406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261E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02AE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0C60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F99EE9B8"/>
    <w:lvl w:ilvl="0">
      <w:start w:val="6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394940133">
    <w:abstractNumId w:val="0"/>
  </w:num>
  <w:num w:numId="2" w16cid:durableId="762536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561600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 w16cid:durableId="1976520739">
    <w:abstractNumId w:val="1"/>
  </w:num>
  <w:num w:numId="5" w16cid:durableId="1496455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7DE6"/>
    <w:rsid w:val="002D0B9C"/>
    <w:rsid w:val="002F6668"/>
    <w:rsid w:val="003D4FCC"/>
    <w:rsid w:val="00406339"/>
    <w:rsid w:val="007F60CA"/>
    <w:rsid w:val="00956EEE"/>
    <w:rsid w:val="009A73A4"/>
    <w:rsid w:val="00E37DE6"/>
    <w:rsid w:val="00E9508C"/>
    <w:rsid w:val="00FB056C"/>
    <w:rsid w:val="00FE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252A7"/>
  <w15:docId w15:val="{28F02482-4B8A-498C-8C61-97EF5E9F0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56E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25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3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8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0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avan Kalyan Ummagani</cp:lastModifiedBy>
  <cp:revision>2</cp:revision>
  <dcterms:created xsi:type="dcterms:W3CDTF">2024-11-26T10:36:00Z</dcterms:created>
  <dcterms:modified xsi:type="dcterms:W3CDTF">2024-11-26T14:33:00Z</dcterms:modified>
</cp:coreProperties>
</file>